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AB11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3649AB12" w14:textId="77777777" w:rsidR="00874825" w:rsidRDefault="00874825"/>
    <w:p w14:paraId="74122CD6" w14:textId="0BD45D8F" w:rsidR="00F4239B" w:rsidRDefault="00F4239B" w:rsidP="00F4239B">
      <w:r>
        <w:t>Sol)</w:t>
      </w:r>
    </w:p>
    <w:p w14:paraId="784F05C6" w14:textId="77777777" w:rsidR="00F4239B" w:rsidRDefault="00F4239B" w:rsidP="00F4239B">
      <w:r>
        <w:t>According to Bayes' theorem:</w:t>
      </w:r>
    </w:p>
    <w:p w14:paraId="0A9D7CD6" w14:textId="77777777" w:rsidR="00F4239B" w:rsidRDefault="00F4239B" w:rsidP="00F4239B"/>
    <w:p w14:paraId="56CAD39D" w14:textId="77777777" w:rsidR="00F4239B" w:rsidRDefault="00F4239B" w:rsidP="00F4239B">
      <w:r>
        <w:t>P(S | M) = (P(M | S) * P(S)) / P(M)</w:t>
      </w:r>
    </w:p>
    <w:p w14:paraId="3E251EE1" w14:textId="77777777" w:rsidR="00F4239B" w:rsidRDefault="00F4239B" w:rsidP="00F4239B"/>
    <w:p w14:paraId="311E6658" w14:textId="77777777" w:rsidR="00F4239B" w:rsidRDefault="00F4239B" w:rsidP="00F4239B">
      <w:r>
        <w:t>P(M | S) is the probability that the email mentions "free money" given that it is spam, which is 0.1 (10%).</w:t>
      </w:r>
    </w:p>
    <w:p w14:paraId="7649182E" w14:textId="77777777" w:rsidR="00F4239B" w:rsidRDefault="00F4239B" w:rsidP="00F4239B">
      <w:r>
        <w:t>P(S) is the probability that any given email is spam, which is 0.8 (80%).</w:t>
      </w:r>
    </w:p>
    <w:p w14:paraId="6D319139" w14:textId="77777777" w:rsidR="00F4239B" w:rsidRDefault="00F4239B" w:rsidP="00F4239B">
      <w:r>
        <w:t>P(M) is the probability that the email mentions "free money", which can be calculated using the law of total probability:</w:t>
      </w:r>
    </w:p>
    <w:p w14:paraId="219D22EE" w14:textId="77777777" w:rsidR="00F4239B" w:rsidRDefault="00F4239B" w:rsidP="00F4239B"/>
    <w:p w14:paraId="2451DB9B" w14:textId="77777777" w:rsidR="00F4239B" w:rsidRDefault="00F4239B" w:rsidP="00F4239B">
      <w:r>
        <w:t>P(M) = P(M | S) * P(S) + P(M | non-S) * P(non-S)</w:t>
      </w:r>
    </w:p>
    <w:p w14:paraId="7362864C" w14:textId="77777777" w:rsidR="00F4239B" w:rsidRDefault="00F4239B" w:rsidP="00F4239B"/>
    <w:p w14:paraId="25C70C45" w14:textId="77777777" w:rsidR="00F4239B" w:rsidRDefault="00F4239B" w:rsidP="00F4239B">
      <w:r>
        <w:t>P(M | non-S) is the probability that the email mentions "free money" given that it is not spam, which is 0.01 (1%).</w:t>
      </w:r>
    </w:p>
    <w:p w14:paraId="602E73E1" w14:textId="77777777" w:rsidR="00F4239B" w:rsidRDefault="00F4239B" w:rsidP="00F4239B">
      <w:r>
        <w:t>P(non-S) is the probability that any given email is not spam, which is 0.2 (20%).</w:t>
      </w:r>
    </w:p>
    <w:p w14:paraId="71205D25" w14:textId="77777777" w:rsidR="00F4239B" w:rsidRDefault="00F4239B" w:rsidP="00F4239B"/>
    <w:p w14:paraId="01A24F8D" w14:textId="77777777" w:rsidR="00F4239B" w:rsidRDefault="00F4239B" w:rsidP="00F4239B">
      <w:r>
        <w:t>Now we can substitute the values into the equation:</w:t>
      </w:r>
    </w:p>
    <w:p w14:paraId="4AD2987B" w14:textId="77777777" w:rsidR="00F4239B" w:rsidRDefault="00F4239B" w:rsidP="00F4239B"/>
    <w:p w14:paraId="0C3092BC" w14:textId="77777777" w:rsidR="00F4239B" w:rsidRDefault="00F4239B" w:rsidP="00F4239B">
      <w:r>
        <w:t>P(M) = (0.1 * 0.8) + (0.01 * 0.2) = 0.081</w:t>
      </w:r>
    </w:p>
    <w:p w14:paraId="3E79F264" w14:textId="77777777" w:rsidR="00F4239B" w:rsidRDefault="00F4239B" w:rsidP="00F4239B"/>
    <w:p w14:paraId="6754B3BA" w14:textId="77777777" w:rsidR="00F4239B" w:rsidRDefault="00F4239B" w:rsidP="00F4239B">
      <w:r>
        <w:t>Finally, we can calculate P(S | M):</w:t>
      </w:r>
    </w:p>
    <w:p w14:paraId="377FD8C3" w14:textId="77777777" w:rsidR="00F4239B" w:rsidRDefault="00F4239B" w:rsidP="00F4239B"/>
    <w:p w14:paraId="3EAB83C9" w14:textId="77777777" w:rsidR="00F4239B" w:rsidRDefault="00F4239B" w:rsidP="00F4239B">
      <w:r>
        <w:t>P(S | M) = (0.1 * 0.8) / 0.081 ≈ 0.9877</w:t>
      </w:r>
    </w:p>
    <w:p w14:paraId="54EB92C8" w14:textId="77777777" w:rsidR="00F4239B" w:rsidRDefault="00F4239B" w:rsidP="00F4239B"/>
    <w:p w14:paraId="51C71EC0" w14:textId="6C6AD78C" w:rsidR="00F4239B" w:rsidRDefault="00F4239B" w:rsidP="00F4239B">
      <w:r>
        <w:t>Therefore, the probability that the email is spam given that it mentions "free money" is approximately 0.9877, or 98.77%.</w:t>
      </w:r>
    </w:p>
    <w:sectPr w:rsidR="00F423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428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  <w:rsid w:val="00F42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9AB11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9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14:04:00Z</dcterms:created>
  <dcterms:modified xsi:type="dcterms:W3CDTF">2023-06-20T04:21:00Z</dcterms:modified>
</cp:coreProperties>
</file>